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C13C1A" w14:textId="77777777" w:rsidR="00C273B1" w:rsidRDefault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.  Which of the following must a programmer know about an ADT to use it?</w:t>
      </w:r>
    </w:p>
    <w:p w14:paraId="3D2B7CC0" w14:textId="77777777" w:rsidR="00C273B1" w:rsidRPr="00C273B1" w:rsidRDefault="00C273B1" w:rsidP="00C273B1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C273B1">
        <w:rPr>
          <w:rFonts w:ascii="Times New Roman" w:hAnsi="Times New Roman" w:cs="Times New Roman"/>
          <w:b/>
          <w:sz w:val="24"/>
          <w:szCs w:val="24"/>
          <w:lang w:val="en-US"/>
        </w:rPr>
        <w:t>A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What values it can hol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C273B1">
        <w:rPr>
          <w:rFonts w:ascii="Times New Roman" w:hAnsi="Times New Roman" w:cs="Times New Roman"/>
          <w:b/>
          <w:sz w:val="24"/>
          <w:szCs w:val="24"/>
          <w:lang w:val="en-US"/>
        </w:rPr>
        <w:t>B)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What operations it can perform</w:t>
      </w:r>
    </w:p>
    <w:p w14:paraId="485D9A48" w14:textId="77777777" w:rsidR="00C273B1" w:rsidRPr="00C273B1" w:rsidRDefault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4. 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Procedural </w:t>
      </w:r>
      <w:r>
        <w:rPr>
          <w:rFonts w:ascii="Times New Roman" w:hAnsi="Times New Roman" w:cs="Times New Roman"/>
          <w:sz w:val="24"/>
          <w:szCs w:val="24"/>
          <w:lang w:val="en-US"/>
        </w:rPr>
        <w:t>programming is centered around functions, or procedures, whereas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objec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rogramming is centered around objects. </w:t>
      </w:r>
    </w:p>
    <w:p w14:paraId="49F48F67" w14:textId="77777777" w:rsidR="00C273B1" w:rsidRPr="00C273B1" w:rsidRDefault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6.  An object is an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eleme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its class.</w:t>
      </w:r>
    </w:p>
    <w:p w14:paraId="462E34B0" w14:textId="77777777" w:rsidR="00C273B1" w:rsidRDefault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8.  Once a class is declared, how many objects can be created from it? </w:t>
      </w:r>
    </w:p>
    <w:p w14:paraId="75A82EB5" w14:textId="77777777" w:rsidR="00C273B1" w:rsidRPr="00C273B1" w:rsidRDefault="00C273B1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C) Many</w:t>
      </w:r>
    </w:p>
    <w:p w14:paraId="5014CFBD" w14:textId="77777777" w:rsidR="00C273B1" w:rsidRDefault="00C273B1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0.  The procedures or functions an object performs are called its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methods.</w:t>
      </w:r>
    </w:p>
    <w:p w14:paraId="49725469" w14:textId="77777777" w:rsidR="00C273B1" w:rsidRDefault="00C273B1" w:rsidP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2.  An object’s members can be declared </w:t>
      </w:r>
      <w:r w:rsidRPr="00C273B1">
        <w:rPr>
          <w:rFonts w:ascii="Courier New" w:hAnsi="Courier New" w:cs="Courier New"/>
          <w:sz w:val="24"/>
          <w:szCs w:val="24"/>
          <w:lang w:val="en-US"/>
        </w:rPr>
        <w:t>public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r </w:t>
      </w:r>
      <w:r w:rsidRPr="00C273B1">
        <w:rPr>
          <w:rFonts w:ascii="Courier New" w:hAnsi="Courier New" w:cs="Courier New"/>
          <w:sz w:val="24"/>
          <w:szCs w:val="24"/>
          <w:lang w:val="en-US"/>
        </w:rPr>
        <w:t>private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421D1650" w14:textId="77777777" w:rsidR="00C273B1" w:rsidRDefault="00C273B1" w:rsidP="00C273B1">
      <w:pPr>
        <w:ind w:firstLine="720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ublic accessible by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functions in and outside its class</w:t>
      </w:r>
    </w:p>
    <w:p w14:paraId="70EDD08E" w14:textId="77777777" w:rsidR="00C273B1" w:rsidRDefault="00C273B1" w:rsidP="00C273B1">
      <w:pPr>
        <w:ind w:firstLine="720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rivate accessible by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a function of the same class</w:t>
      </w:r>
    </w:p>
    <w:p w14:paraId="6E66BB17" w14:textId="77777777" w:rsidR="00C273B1" w:rsidRPr="00C273B1" w:rsidRDefault="00C273B1" w:rsidP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4. A class member function that uses, but doesn’t change, the value of a member variable is called an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accessor function.</w:t>
      </w:r>
    </w:p>
    <w:p w14:paraId="76244395" w14:textId="77777777" w:rsidR="00C273B1" w:rsidRDefault="00C273B1" w:rsidP="00C273B1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6. When a member function’s body is written inside a class declaration, the function is an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inline function. </w:t>
      </w:r>
    </w:p>
    <w:p w14:paraId="6841B06D" w14:textId="77777777" w:rsidR="00C273B1" w:rsidRDefault="00C273B1" w:rsidP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18. A constructor is automatically called when an object is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created.</w:t>
      </w:r>
    </w:p>
    <w:p w14:paraId="3B1A24D5" w14:textId="77777777" w:rsidR="00C273B1" w:rsidRDefault="00C273B1" w:rsidP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0. A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defaul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nstructor is one that requires no arguments. </w:t>
      </w:r>
    </w:p>
    <w:p w14:paraId="7503D40C" w14:textId="77777777" w:rsidR="00C273B1" w:rsidRDefault="00C273B1" w:rsidP="00C273B1">
      <w:pPr>
        <w:rPr>
          <w:rFonts w:ascii="Times New Roman" w:hAnsi="Times New Roman" w:cs="Times New Roman"/>
          <w:b/>
          <w:sz w:val="32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2. </w:t>
      </w:r>
      <w:r w:rsidR="00FF53F5">
        <w:rPr>
          <w:rFonts w:ascii="Times New Roman" w:hAnsi="Times New Roman" w:cs="Times New Roman"/>
          <w:sz w:val="24"/>
          <w:szCs w:val="24"/>
          <w:lang w:val="en-US"/>
        </w:rPr>
        <w:t xml:space="preserve">A destructor has the same name as the class but is preceded by a  </w:t>
      </w:r>
      <w:r w:rsidR="00FF53F5" w:rsidRPr="00FF53F5">
        <w:rPr>
          <w:rFonts w:ascii="Times New Roman" w:hAnsi="Times New Roman" w:cs="Times New Roman"/>
          <w:b/>
          <w:sz w:val="32"/>
          <w:szCs w:val="24"/>
          <w:lang w:val="en-US"/>
        </w:rPr>
        <w:t>~</w:t>
      </w:r>
      <w:r w:rsidR="00FF53F5">
        <w:rPr>
          <w:rFonts w:ascii="Times New Roman" w:hAnsi="Times New Roman" w:cs="Times New Roman"/>
          <w:b/>
          <w:sz w:val="32"/>
          <w:szCs w:val="24"/>
          <w:lang w:val="en-US"/>
        </w:rPr>
        <w:t xml:space="preserve"> .</w:t>
      </w:r>
    </w:p>
    <w:p w14:paraId="2EEAB3F1" w14:textId="77777777" w:rsidR="00FF53F5" w:rsidRDefault="00FF53F5" w:rsidP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4.  A class may have more than one constructor, as long as each has different </w:t>
      </w:r>
      <w:r w:rsidRPr="00FF53F5">
        <w:rPr>
          <w:rFonts w:ascii="Times New Roman" w:hAnsi="Times New Roman" w:cs="Times New Roman"/>
          <w:b/>
          <w:sz w:val="24"/>
          <w:szCs w:val="24"/>
          <w:lang w:val="en-US"/>
        </w:rPr>
        <w:t>parameters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D05E775" w14:textId="77777777" w:rsidR="00FF53F5" w:rsidRDefault="00FF53F5" w:rsidP="00C273B1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6. In general, it is considered good practice to have member functions avoid doing </w:t>
      </w:r>
      <w:r w:rsidRPr="00FF53F5">
        <w:rPr>
          <w:rFonts w:ascii="Times New Roman" w:hAnsi="Times New Roman" w:cs="Times New Roman"/>
          <w:b/>
          <w:sz w:val="24"/>
          <w:szCs w:val="24"/>
          <w:lang w:val="en-US"/>
        </w:rPr>
        <w:t>input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FF53F5">
        <w:rPr>
          <w:rFonts w:ascii="Times New Roman" w:hAnsi="Times New Roman" w:cs="Times New Roman"/>
          <w:b/>
          <w:sz w:val="24"/>
          <w:szCs w:val="24"/>
          <w:lang w:val="en-US"/>
        </w:rPr>
        <w:t>outputs.</w:t>
      </w:r>
    </w:p>
    <w:p w14:paraId="668D7B92" w14:textId="77777777" w:rsidR="00FF53F5" w:rsidRDefault="00FF53F5" w:rsidP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8. When a member function performs a task internal to the class and should not be called by a client program, the function should be made </w:t>
      </w:r>
      <w:r w:rsidRPr="00FF53F5">
        <w:rPr>
          <w:rFonts w:ascii="Times New Roman" w:hAnsi="Times New Roman" w:cs="Times New Roman"/>
          <w:b/>
          <w:sz w:val="24"/>
          <w:szCs w:val="24"/>
          <w:lang w:val="en-US"/>
        </w:rPr>
        <w:t>priva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5CCA8AD8" w14:textId="77777777" w:rsidR="00FF53F5" w:rsidRDefault="00FF53F5" w:rsidP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30.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False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++ class objects are always passed to functions by reference. </w:t>
      </w:r>
    </w:p>
    <w:p w14:paraId="613D7581" w14:textId="77777777" w:rsidR="00FF53F5" w:rsidRDefault="00FF53F5" w:rsidP="00C273B1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32. If you were writing a class declaration for a class named </w:t>
      </w:r>
      <w:r w:rsidRPr="00FF53F5">
        <w:rPr>
          <w:rFonts w:ascii="Courier New" w:hAnsi="Courier New" w:cs="Courier New"/>
          <w:sz w:val="24"/>
          <w:szCs w:val="24"/>
          <w:lang w:val="en-US"/>
        </w:rPr>
        <w:t>Canin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wanted to place it in its own file, what should you name that file? 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Canine.h</w:t>
      </w:r>
    </w:p>
    <w:p w14:paraId="0DD1CB6E" w14:textId="77777777" w:rsidR="00FF53F5" w:rsidRDefault="00FF53F5" w:rsidP="00C273B1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34. A structure is like a class but normally only contains member variables and no </w:t>
      </w:r>
      <w:r w:rsidRPr="00FF53F5">
        <w:rPr>
          <w:rFonts w:ascii="Times New Roman" w:hAnsi="Times New Roman" w:cs="Times New Roman"/>
          <w:b/>
          <w:sz w:val="24"/>
          <w:szCs w:val="24"/>
          <w:lang w:val="en-US"/>
        </w:rPr>
        <w:t xml:space="preserve">member functions. </w:t>
      </w:r>
    </w:p>
    <w:p w14:paraId="4475EE36" w14:textId="77777777" w:rsidR="00FF53F5" w:rsidRDefault="00FF53F5" w:rsidP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36. Before a structure variable can be created, it must be </w:t>
      </w:r>
      <w:r w:rsidRPr="00FF53F5">
        <w:rPr>
          <w:rFonts w:ascii="Times New Roman" w:hAnsi="Times New Roman" w:cs="Times New Roman"/>
          <w:b/>
          <w:sz w:val="24"/>
          <w:szCs w:val="24"/>
          <w:lang w:val="en-US"/>
        </w:rPr>
        <w:t>declared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B4070BE" w14:textId="77777777" w:rsidR="00FF53F5" w:rsidRDefault="00FF53F5" w:rsidP="00C273B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38. The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do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perator is used to access structure members. </w:t>
      </w:r>
    </w:p>
    <w:p w14:paraId="72323523" w14:textId="77777777" w:rsidR="00E25698" w:rsidRPr="00E25698" w:rsidRDefault="00E25698" w:rsidP="00E2569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40.</w:t>
      </w:r>
      <w:bookmarkStart w:id="0" w:name="_GoBack"/>
      <w:bookmarkEnd w:id="0"/>
    </w:p>
    <w:p w14:paraId="0B2D7355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34590D">
        <w:rPr>
          <w:rFonts w:ascii="Courier New" w:hAnsi="Courier New" w:cs="Courier New"/>
          <w:sz w:val="24"/>
          <w:szCs w:val="24"/>
          <w:lang w:val="en-US"/>
        </w:rPr>
        <w:t>struct</w:t>
      </w:r>
      <w:proofErr w:type="gramEnd"/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Car</w:t>
      </w:r>
    </w:p>
    <w:p w14:paraId="69AE41D8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>{</w:t>
      </w:r>
    </w:p>
    <w:p w14:paraId="5D20DDA0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   </w:t>
      </w:r>
      <w:proofErr w:type="gramStart"/>
      <w:r w:rsidRPr="0034590D">
        <w:rPr>
          <w:rFonts w:ascii="Courier New" w:hAnsi="Courier New" w:cs="Courier New"/>
          <w:sz w:val="24"/>
          <w:szCs w:val="24"/>
          <w:lang w:val="en-US"/>
        </w:rPr>
        <w:t>string</w:t>
      </w:r>
      <w:proofErr w:type="gramEnd"/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make,</w:t>
      </w:r>
    </w:p>
    <w:p w14:paraId="50E31B04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          </w:t>
      </w:r>
      <w:proofErr w:type="gramStart"/>
      <w:r w:rsidRPr="0034590D">
        <w:rPr>
          <w:rFonts w:ascii="Courier New" w:hAnsi="Courier New" w:cs="Courier New"/>
          <w:sz w:val="24"/>
          <w:szCs w:val="24"/>
          <w:lang w:val="en-US"/>
        </w:rPr>
        <w:t>model</w:t>
      </w:r>
      <w:proofErr w:type="gramEnd"/>
      <w:r w:rsidRPr="0034590D">
        <w:rPr>
          <w:rFonts w:ascii="Courier New" w:hAnsi="Courier New" w:cs="Courier New"/>
          <w:sz w:val="24"/>
          <w:szCs w:val="24"/>
          <w:lang w:val="en-US"/>
        </w:rPr>
        <w:t>;</w:t>
      </w:r>
    </w:p>
    <w:p w14:paraId="339044C4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   </w:t>
      </w:r>
      <w:proofErr w:type="gramStart"/>
      <w:r w:rsidRPr="0034590D">
        <w:rPr>
          <w:rFonts w:ascii="Courier New" w:hAnsi="Courier New" w:cs="Courier New"/>
          <w:sz w:val="24"/>
          <w:szCs w:val="24"/>
          <w:lang w:val="en-US"/>
        </w:rPr>
        <w:t>int</w:t>
      </w:r>
      <w:proofErr w:type="gramEnd"/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year;</w:t>
      </w:r>
    </w:p>
    <w:p w14:paraId="40AAE4A7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   </w:t>
      </w:r>
      <w:proofErr w:type="gramStart"/>
      <w:r w:rsidRPr="0034590D">
        <w:rPr>
          <w:rFonts w:ascii="Courier New" w:hAnsi="Courier New" w:cs="Courier New"/>
          <w:sz w:val="24"/>
          <w:szCs w:val="24"/>
          <w:lang w:val="en-US"/>
        </w:rPr>
        <w:t>double</w:t>
      </w:r>
      <w:proofErr w:type="gramEnd"/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cost;</w:t>
      </w:r>
    </w:p>
    <w:p w14:paraId="77129F26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207075C2" w14:textId="77777777" w:rsidR="00E25698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   </w:t>
      </w:r>
      <w:proofErr w:type="gramStart"/>
      <w:r w:rsidRPr="0034590D">
        <w:rPr>
          <w:rFonts w:ascii="Courier New" w:hAnsi="Courier New" w:cs="Courier New"/>
          <w:sz w:val="24"/>
          <w:szCs w:val="24"/>
          <w:lang w:val="en-US"/>
        </w:rPr>
        <w:t>Car(</w:t>
      </w:r>
      <w:proofErr w:type="gramEnd"/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string mk = "Ford", string md = "Mustang", int y = 2010, </w:t>
      </w:r>
    </w:p>
    <w:p w14:paraId="15625E2F" w14:textId="77777777" w:rsidR="0034590D" w:rsidRPr="0034590D" w:rsidRDefault="00E25698" w:rsidP="00E25698">
      <w:pPr>
        <w:spacing w:after="40" w:line="240" w:lineRule="auto"/>
        <w:ind w:firstLine="720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sz w:val="24"/>
          <w:szCs w:val="24"/>
          <w:lang w:val="en-US"/>
        </w:rPr>
        <w:t xml:space="preserve">   </w:t>
      </w:r>
      <w:proofErr w:type="gramStart"/>
      <w:r w:rsidR="0034590D" w:rsidRPr="0034590D">
        <w:rPr>
          <w:rFonts w:ascii="Courier New" w:hAnsi="Courier New" w:cs="Courier New"/>
          <w:sz w:val="24"/>
          <w:szCs w:val="24"/>
          <w:lang w:val="en-US"/>
        </w:rPr>
        <w:t>double</w:t>
      </w:r>
      <w:proofErr w:type="gramEnd"/>
      <w:r w:rsidR="0034590D" w:rsidRPr="0034590D">
        <w:rPr>
          <w:rFonts w:ascii="Courier New" w:hAnsi="Courier New" w:cs="Courier New"/>
          <w:sz w:val="24"/>
          <w:szCs w:val="24"/>
          <w:lang w:val="en-US"/>
        </w:rPr>
        <w:t xml:space="preserve"> c = 22495)</w:t>
      </w:r>
    </w:p>
    <w:p w14:paraId="79C3E838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   {</w:t>
      </w:r>
    </w:p>
    <w:p w14:paraId="6BB0A08E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       </w:t>
      </w:r>
      <w:proofErr w:type="gramStart"/>
      <w:r w:rsidRPr="0034590D">
        <w:rPr>
          <w:rFonts w:ascii="Courier New" w:hAnsi="Courier New" w:cs="Courier New"/>
          <w:sz w:val="24"/>
          <w:szCs w:val="24"/>
          <w:lang w:val="en-US"/>
        </w:rPr>
        <w:t>make</w:t>
      </w:r>
      <w:proofErr w:type="gramEnd"/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= mk;</w:t>
      </w:r>
    </w:p>
    <w:p w14:paraId="720C5D4C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       </w:t>
      </w:r>
      <w:proofErr w:type="gramStart"/>
      <w:r w:rsidRPr="0034590D">
        <w:rPr>
          <w:rFonts w:ascii="Courier New" w:hAnsi="Courier New" w:cs="Courier New"/>
          <w:sz w:val="24"/>
          <w:szCs w:val="24"/>
          <w:lang w:val="en-US"/>
        </w:rPr>
        <w:t>model</w:t>
      </w:r>
      <w:proofErr w:type="gramEnd"/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= md;</w:t>
      </w:r>
    </w:p>
    <w:p w14:paraId="5F64143C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       </w:t>
      </w:r>
      <w:proofErr w:type="gramStart"/>
      <w:r w:rsidRPr="0034590D">
        <w:rPr>
          <w:rFonts w:ascii="Courier New" w:hAnsi="Courier New" w:cs="Courier New"/>
          <w:sz w:val="24"/>
          <w:szCs w:val="24"/>
          <w:lang w:val="en-US"/>
        </w:rPr>
        <w:t>year</w:t>
      </w:r>
      <w:proofErr w:type="gramEnd"/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= y;</w:t>
      </w:r>
    </w:p>
    <w:p w14:paraId="1D6923BB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       </w:t>
      </w:r>
      <w:proofErr w:type="gramStart"/>
      <w:r w:rsidRPr="0034590D">
        <w:rPr>
          <w:rFonts w:ascii="Courier New" w:hAnsi="Courier New" w:cs="Courier New"/>
          <w:sz w:val="24"/>
          <w:szCs w:val="24"/>
          <w:lang w:val="en-US"/>
        </w:rPr>
        <w:t>cost</w:t>
      </w:r>
      <w:proofErr w:type="gramEnd"/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= c;</w:t>
      </w:r>
    </w:p>
    <w:p w14:paraId="658C7FEB" w14:textId="77777777" w:rsidR="0034590D" w:rsidRPr="0034590D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 xml:space="preserve">    }</w:t>
      </w:r>
    </w:p>
    <w:p w14:paraId="5A14430B" w14:textId="77777777" w:rsidR="0034590D" w:rsidRPr="00FF53F5" w:rsidRDefault="0034590D" w:rsidP="0034590D">
      <w:pPr>
        <w:spacing w:after="4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4590D">
        <w:rPr>
          <w:rFonts w:ascii="Courier New" w:hAnsi="Courier New" w:cs="Courier New"/>
          <w:sz w:val="24"/>
          <w:szCs w:val="24"/>
          <w:lang w:val="en-US"/>
        </w:rPr>
        <w:t>};</w:t>
      </w:r>
    </w:p>
    <w:sectPr w:rsidR="0034590D" w:rsidRPr="00FF53F5" w:rsidSect="000D6A5E">
      <w:headerReference w:type="default" r:id="rId6"/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B23E78" w14:textId="77777777" w:rsidR="00E25698" w:rsidRDefault="00E25698" w:rsidP="00E25698">
      <w:pPr>
        <w:spacing w:after="0" w:line="240" w:lineRule="auto"/>
      </w:pPr>
      <w:r>
        <w:separator/>
      </w:r>
    </w:p>
  </w:endnote>
  <w:endnote w:type="continuationSeparator" w:id="0">
    <w:p w14:paraId="2E5A9487" w14:textId="77777777" w:rsidR="00E25698" w:rsidRDefault="00E25698" w:rsidP="00E256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C2F14F" w14:textId="77777777" w:rsidR="00E25698" w:rsidRDefault="00E25698" w:rsidP="00E25698">
      <w:pPr>
        <w:spacing w:after="0" w:line="240" w:lineRule="auto"/>
      </w:pPr>
      <w:r>
        <w:separator/>
      </w:r>
    </w:p>
  </w:footnote>
  <w:footnote w:type="continuationSeparator" w:id="0">
    <w:p w14:paraId="1F47138B" w14:textId="77777777" w:rsidR="00E25698" w:rsidRDefault="00E25698" w:rsidP="00E256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4DBF1D" w14:textId="77777777" w:rsidR="00E25698" w:rsidRPr="00E25698" w:rsidRDefault="00E25698">
    <w:pPr>
      <w:pStyle w:val="Header"/>
      <w:rPr>
        <w:lang w:val="en-US"/>
      </w:rPr>
    </w:pPr>
    <w:r>
      <w:rPr>
        <w:lang w:val="en-US"/>
      </w:rPr>
      <w:t>C++</w:t>
    </w:r>
    <w:r>
      <w:rPr>
        <w:lang w:val="en-US"/>
      </w:rPr>
      <w:tab/>
      <w:t>Chapter 7</w:t>
    </w:r>
    <w:r>
      <w:rPr>
        <w:lang w:val="en-US"/>
      </w:rPr>
      <w:tab/>
      <w:t>Andrew Blyth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Tc3NDc0NbM0sbRU0lEKTi0uzszPAykwrAUAgbf8ciwAAAA="/>
  </w:docVars>
  <w:rsids>
    <w:rsidRoot w:val="00C273B1"/>
    <w:rsid w:val="000D6A5E"/>
    <w:rsid w:val="003015AE"/>
    <w:rsid w:val="0034590D"/>
    <w:rsid w:val="00734011"/>
    <w:rsid w:val="00C273B1"/>
    <w:rsid w:val="00E25698"/>
    <w:rsid w:val="00FF5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CA38F6"/>
  <w15:chartTrackingRefBased/>
  <w15:docId w15:val="{5DCF0940-0F01-45FD-8B79-587F10D14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56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698"/>
  </w:style>
  <w:style w:type="paragraph" w:styleId="Footer">
    <w:name w:val="footer"/>
    <w:basedOn w:val="Normal"/>
    <w:link w:val="FooterChar"/>
    <w:uiPriority w:val="99"/>
    <w:unhideWhenUsed/>
    <w:rsid w:val="00E256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6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lythe</dc:creator>
  <cp:keywords/>
  <dc:description/>
  <cp:lastModifiedBy>Andrew Blythe</cp:lastModifiedBy>
  <cp:revision>1</cp:revision>
  <dcterms:created xsi:type="dcterms:W3CDTF">2020-01-22T06:11:00Z</dcterms:created>
  <dcterms:modified xsi:type="dcterms:W3CDTF">2020-01-22T07:00:00Z</dcterms:modified>
</cp:coreProperties>
</file>